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A742D6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</w:t>
      </w:r>
      <w:r w:rsidR="00E7691F">
        <w:rPr>
          <w:sz w:val="24"/>
          <w:szCs w:val="24"/>
          <w:lang w:val="en-GB"/>
        </w:rPr>
        <w:t>olorad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715629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1F043C">
        <w:rPr>
          <w:sz w:val="24"/>
          <w:szCs w:val="24"/>
        </w:rPr>
        <w:t>10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F5EB1" w14:textId="77777777" w:rsidR="007C338B" w:rsidRDefault="007C338B" w:rsidP="00CB37D9">
      <w:pPr>
        <w:spacing w:after="0" w:line="240" w:lineRule="auto"/>
      </w:pPr>
      <w:r>
        <w:separator/>
      </w:r>
    </w:p>
  </w:endnote>
  <w:endnote w:type="continuationSeparator" w:id="0">
    <w:p w14:paraId="0D68D204" w14:textId="77777777" w:rsidR="007C338B" w:rsidRDefault="007C338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84F9C" w14:textId="77777777" w:rsidR="00383747" w:rsidRDefault="003837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DF4E0FC" w:rsidR="00CB37D9" w:rsidRPr="00383747" w:rsidRDefault="00CB37D9" w:rsidP="003837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71ADE" w14:textId="77777777" w:rsidR="00383747" w:rsidRDefault="003837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3DBF4" w14:textId="77777777" w:rsidR="007C338B" w:rsidRDefault="007C338B" w:rsidP="00CB37D9">
      <w:pPr>
        <w:spacing w:after="0" w:line="240" w:lineRule="auto"/>
      </w:pPr>
      <w:r>
        <w:separator/>
      </w:r>
    </w:p>
  </w:footnote>
  <w:footnote w:type="continuationSeparator" w:id="0">
    <w:p w14:paraId="47DF16B9" w14:textId="77777777" w:rsidR="007C338B" w:rsidRDefault="007C338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4EA38" w14:textId="77777777" w:rsidR="00383747" w:rsidRDefault="003837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74B0A55" w:rsidR="00AD6FC0" w:rsidRPr="00383747" w:rsidRDefault="00AD6FC0" w:rsidP="003837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B8B48" w14:textId="77777777" w:rsidR="00383747" w:rsidRDefault="003837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83747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6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